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๑๒</w:t>
      </w:r>
      <w:r>
        <w:t xml:space="preserve"> </w:t>
      </w:r>
      <w:r>
        <w:t xml:space="preserve">การผันวรรณยุกต์</w:t>
      </w:r>
      <w:r>
        <w:t xml:space="preserve"> </w:t>
      </w:r>
      <w:r>
        <w:t xml:space="preserve">29</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 สวัสดีค่ะ/ครับ คุณครู</w:t>
      </w:r>
    </w:p>
    <w:p>
      <w:pPr>
        <w:pStyle w:val="BodyText"/>
      </w:pPr>
      <w:r>
        <w:t xml:space="preserve">(คุณครูนิสาชล) สวัสดีค่ะนักเรียน แล้วก็สวัสดีนักเรียนที่อยู่ต้นทางของคุณครูทุกคนนะคะ วันนี้เราก็เรียนกันในวิชาภาษาไทยเช่นเดมินะคะ เรียนกับคุณครูนิสาชล รุ่งเนย นักเรียนคะในชั่วโมงที่แล้วนี่เราจะเรียนกันในเรื่องของเสียงจำได้ไหมคะ เสียงในภาษาไทยแล้วเราก็เรียนกันในเรื่องของ ยังไม่ได้เรียนการผันใช่ไหม เราเรียนในไตรยางศ์จำได้ไหม ไตรยางศ์อักษร 3 หมู่ นักเรียนจำได้ไหมลูก ไตรยางศ์อักษร 3 หมู่ จำได้ไหม คะปลายทางล่ะคะ มี 3 ส่วน มีอะไรบ้าง</w:t>
      </w:r>
    </w:p>
    <w:p>
      <w:pPr>
        <w:pStyle w:val="BodyText"/>
      </w:pPr>
      <w:r>
        <w:t xml:space="preserve">(นักเรียน) อักษรสูง อักษรต่ำ</w:t>
      </w:r>
    </w:p>
    <w:p>
      <w:pPr>
        <w:pStyle w:val="BodyText"/>
      </w:pPr>
      <w:r>
        <w:t xml:space="preserve">(คุณครูนิสาชล) อักษรสูงมีกี่ตัว</w:t>
      </w:r>
    </w:p>
    <w:p>
      <w:pPr>
        <w:pStyle w:val="BodyText"/>
      </w:pPr>
      <w:r>
        <w:t xml:space="preserve">(นักเรียน) 11 ตัว</w:t>
      </w:r>
    </w:p>
    <w:p>
      <w:pPr>
        <w:pStyle w:val="BodyText"/>
      </w:pPr>
      <w:r>
        <w:t xml:space="preserve">(คุณครูนิสาชล) 11 ตัวหลักการจำอักษรสูง</w:t>
      </w:r>
    </w:p>
    <w:p>
      <w:pPr>
        <w:pStyle w:val="BodyText"/>
      </w:pPr>
      <w:r>
        <w:t xml:space="preserve">(นักเรียน) ผัฝากถุงข้าวสาร</w:t>
      </w:r>
    </w:p>
    <w:p>
      <w:pPr>
        <w:pStyle w:val="BodyText"/>
      </w:pPr>
      <w:r>
        <w:t xml:space="preserve">(คุณครูนิสาชล) จำได้ วิธีการจำอย่างอื่นได้ไหม ผีฝากถุงข้าวสารเศรษฐีอีกวิธีหนึ่งจำได้ไหม</w:t>
      </w:r>
    </w:p>
    <w:p>
      <w:pPr>
        <w:pStyle w:val="BodyText"/>
      </w:pPr>
      <w:r>
        <w:t xml:space="preserve">(คุณครูนิสาชล) ไข่ขวดฉิ่งถุงผึ้งศาลาหีบ จำได้ไหม ครบเลย 11 ตัว อักกลางล่ะจำได้ไหมลูก 9 ตัว</w:t>
      </w:r>
    </w:p>
    <w:p>
      <w:pPr>
        <w:pStyle w:val="BodyText"/>
      </w:pPr>
      <w:r>
        <w:t xml:space="preserve">(คุณครูนิสาชล) 9 ตัว มีอะไรบ้าง</w:t>
      </w:r>
    </w:p>
    <w:p>
      <w:pPr>
        <w:pStyle w:val="BodyText"/>
      </w:pPr>
      <w:r>
        <w:t xml:space="preserve">(นักเรียน) ไก่จิก เด็กตายบนปากโอ่ง</w:t>
      </w:r>
    </w:p>
    <w:p>
      <w:pPr>
        <w:pStyle w:val="BodyText"/>
      </w:pPr>
      <w:r>
        <w:t xml:space="preserve">(คุณครูนิสาชล) ไก่จิกเด็กตายเโบนปากโอ่ง นักเรียนมีวิธีจำแบบอื่นอีกไหม ที่จะจำได้</w:t>
      </w:r>
    </w:p>
    <w:p>
      <w:pPr>
        <w:pStyle w:val="BodyText"/>
      </w:pPr>
      <w:r>
        <w:t xml:space="preserve">(นักเรียน) เจ้ดูบ่อเจ๊ดูบ่อปลากับอาตี๋ แล้วมีอะไรอีก คืออะไร</w:t>
      </w:r>
    </w:p>
    <w:p>
      <w:pPr>
        <w:pStyle w:val="BodyText"/>
      </w:pPr>
      <w:r>
        <w:t xml:space="preserve">(นักเรียน) อักษรต่ำ</w:t>
      </w:r>
    </w:p>
    <w:p>
      <w:pPr>
        <w:pStyle w:val="BodyText"/>
      </w:pPr>
      <w:r>
        <w:t xml:space="preserve">(คุณครูนิสาชล) อักษรต่ำใช่ไหม อักษรต่ำนี่แบ่งได้ใช่ไหม อักษรต่ำนี่แบ่งออกไดกับต่ำคู่ ต่ำเดี่ยวเป็นอย่างไรมีกี่ตัว</w:t>
      </w:r>
    </w:p>
    <w:p>
      <w:pPr>
        <w:pStyle w:val="BodyText"/>
      </w:pPr>
      <w:r>
        <w:t xml:space="preserve">(นักเรียน) 10 ตัว</w:t>
      </w:r>
    </w:p>
    <w:p>
      <w:pPr>
        <w:pStyle w:val="BodyText"/>
      </w:pPr>
      <w:r>
        <w:t xml:space="preserve">(คุณครูนิสาชล) ต่ำเดี่ยวมีมีอะไรบ้าง</w:t>
      </w:r>
    </w:p>
    <w:p>
      <w:pPr>
        <w:pStyle w:val="BodyText"/>
      </w:pPr>
      <w:r>
        <w:t xml:space="preserve">(นักเรียน) ผู้ริมวัดโมฬีโลก นะคะ และอะไรอีก อะไร แล้วก็อักษรอะไร แล้วก็อักษรอะไร</w:t>
      </w:r>
    </w:p>
    <w:p>
      <w:pPr>
        <w:pStyle w:val="BodyText"/>
      </w:pPr>
      <w:r>
        <w:t xml:space="preserve">(นักเรียน) ต่ำคู่</w:t>
      </w:r>
    </w:p>
    <w:p>
      <w:pPr>
        <w:pStyle w:val="BodyText"/>
      </w:pPr>
      <w:r>
        <w:t xml:space="preserve">(นักเรียน) …</w:t>
      </w:r>
    </w:p>
    <w:p>
      <w:pPr>
        <w:pStyle w:val="BodyText"/>
      </w:pPr>
      <w:r>
        <w:t xml:space="preserve">(คุณครูนิสาชล) อักษรต่ำคู่มีกี่ตัว มีกี่ตัว</w:t>
      </w:r>
    </w:p>
    <w:p>
      <w:pPr>
        <w:pStyle w:val="BodyText"/>
      </w:pPr>
      <w:r>
        <w:t xml:space="preserve">(นักเรียน) 14 ตัว</w:t>
      </w:r>
    </w:p>
    <w:p>
      <w:pPr>
        <w:pStyle w:val="BodyText"/>
      </w:pPr>
      <w:r>
        <w:t xml:space="preserve">(คุณครูนิสาชล) 14 ตัว ปรบมือ ตอบได้นะคะ ในวันนี้นี่เราจะเรียนกันในเรื่องของการผันอักษร หรือการผันวรรณยุกต์นะคะ เรียกได้ 2 แบบเลย นักเรียนอาจจะเห็นบางตำราวรรณยุกต์นะคะ การผันบอกว่าการผันอักษรนะคะ หรือการผันอักษรนะคะ จำได้ไหมนะคะ เดี๋ยวเรามาดูกันนะคะ แต่ก่อนที่เราจะเรียนในเรื่องของการผันวรรณยุกต์ หรือการผันอักษรนั้น สิ่งที่นักเรียนต้องรู้เลยก็คือเรื่องของคำ คำอะไรลูก คำเป็นและคำตายจำได้ไหม ที่คุณครูสอนไปชั่วโมงที่แล้ว นะคะ จำได้ไหม จำได้ไหมลูก กบฏนมยวงใช่หรือเปล่า จำให้ได้นะ เดี๋ยวครูจะมาถาม นะคะ เราจะเรียนกันในเรื่องของการผันวรรวรรณยุกต์นั่นเองนะคะ จุดประสงค์ในการเรียนรู้วันนี้นี่ นักเรียนการผันวรรณยุกต์ได้ วันนี้หนูจะผันวรรณยุกต์ได้ไหม ผันได้นะ แล้วก็สามารถผันวรรณยุกต์ได้ถูกต้องด้วใช่ไหม ก่อนที่เราจะไปเรียนกันนะคะ ครูมีบัตรคำให้นักเรียนดู ใช่ไหม บัตรคำนี้ ครูจะถามอะไรหนูรู้ไหม คำไหนเป็นคำเป็น คนไหนเป็นคำตายเรามาทบทวนกัน เดี๋ยวก่อนนะ กติกาของครูนะคะด ดูบนกระดานคำว่าแม่เป็นคำเป็นหรือคำตาย</w:t>
      </w:r>
    </w:p>
    <w:p>
      <w:pPr>
        <w:pStyle w:val="BodyText"/>
      </w:pPr>
      <w:r>
        <w:t xml:space="preserve">(นักเรียน) เป็นคำเป็น</w:t>
      </w:r>
    </w:p>
    <w:p>
      <w:pPr>
        <w:pStyle w:val="BodyText"/>
      </w:pPr>
      <w:r>
        <w:t xml:space="preserve">(คุณครูนิสาชล) เป็นคำเป็นเพราะว่า</w:t>
      </w:r>
    </w:p>
    <w:p>
      <w:pPr>
        <w:pStyle w:val="BodyText"/>
      </w:pPr>
      <w:r>
        <w:t xml:space="preserve">(นักเรียน) ประสม</w:t>
      </w:r>
    </w:p>
    <w:p>
      <w:pPr>
        <w:pStyle w:val="BodyText"/>
      </w:pPr>
      <w:r>
        <w:t xml:space="preserve">(คุณครูนิสาชล) ประสมด้วย</w:t>
      </w:r>
    </w:p>
    <w:p>
      <w:pPr>
        <w:pStyle w:val="BodyText"/>
      </w:pPr>
      <w:r>
        <w:t xml:space="preserve">(นักเรียน) สระเสียงยาว ในคำไหนก็แล้วแต่มีมันมีตัวสะกด มันมีแต่มี แต่อยู่ในมาตราแม่ ก. กาใช่ไหม เราดูตัวอะไรเป็นหลัก สั้นหรือเสียงยาว ถ้าเสียงยาวเป็นแม่ เป็นคำเป็นคำ</w:t>
      </w:r>
    </w:p>
    <w:p>
      <w:pPr>
        <w:pStyle w:val="BodyText"/>
      </w:pPr>
      <w:r>
        <w:t xml:space="preserve">(นักเรียน) เป็น</w:t>
      </w:r>
    </w:p>
    <w:p>
      <w:pPr>
        <w:pStyle w:val="BodyText"/>
      </w:pPr>
      <w:r>
        <w:t xml:space="preserve">(คุณครูนิสาชล) ถ้าเสียงสั้น เรามาดูคำที่ 2 คำว่า ตบ ตบเป็นคำอะไร เป็นคำตายเพราะว่าอะไรลูก อยู่ในมาตราตัวสะกดแม่กด นะ นักเรียนปลายทางลองตอบคุณครูนะคะ ว่าเป็นคำเป็นหรือคำตายแล้วเป็นคำเป็น หรือคำตาย เพราะเหตุใด ต่อไปคำที่ 3 เป็นคำอะไรลูก คำเป็นคำตายคำเป็นคำอะไรลูก เป็นคำเป็นเพราะว่า</w:t>
      </w:r>
    </w:p>
    <w:p>
      <w:pPr>
        <w:pStyle w:val="BodyText"/>
      </w:pPr>
      <w:r>
        <w:t xml:space="preserve">(คุณครูนิสาชล) อยู่ในมาตราตัวสะกดแม่เกยนะคะ ต่อไปคำที่ 4 คำว่า ดุ</w:t>
      </w:r>
    </w:p>
    <w:p>
      <w:pPr>
        <w:pStyle w:val="BodyText"/>
      </w:pPr>
      <w:r>
        <w:t xml:space="preserve">(นักเรียน) ดุ</w:t>
      </w:r>
    </w:p>
    <w:p>
      <w:pPr>
        <w:pStyle w:val="BodyText"/>
      </w:pPr>
      <w:r>
        <w:t xml:space="preserve">(คุณครูนิสาชล) ดุ คำว่า</w:t>
      </w:r>
      <w:r>
        <w:t xml:space="preserve"> </w:t>
      </w:r>
      <w:r>
        <w:t xml:space="preserve">“</w:t>
      </w:r>
      <w:r>
        <w:t xml:space="preserve">ดุ</w:t>
      </w:r>
      <w:r>
        <w:t xml:space="preserve">”</w:t>
      </w:r>
      <w:r>
        <w:t xml:space="preserve"> </w:t>
      </w:r>
      <w:r>
        <w:t xml:space="preserve">เป้นคำตาบ</w:t>
      </w:r>
    </w:p>
    <w:p>
      <w:pPr>
        <w:pStyle w:val="BodyText"/>
      </w:pPr>
      <w:r>
        <w:t xml:space="preserve">(นักเรียน) ประสมด้วยสระ</w:t>
      </w:r>
    </w:p>
    <w:p>
      <w:pPr>
        <w:pStyle w:val="BodyText"/>
      </w:pPr>
      <w:r>
        <w:t xml:space="preserve">(คุณครูนิสาชล) ประสมด้วยสระเสียงสั้นในแม่ก.กา คำต่อไปละ กฎ เป็นคำตายนะคะ เพราะว่า</w:t>
      </w:r>
    </w:p>
    <w:p>
      <w:pPr>
        <w:pStyle w:val="BodyText"/>
      </w:pPr>
      <w:r>
        <w:t xml:space="preserve">(นักเรียน) ประสมด้วยสระแม่กด</w:t>
      </w:r>
    </w:p>
    <w:p>
      <w:pPr>
        <w:pStyle w:val="BodyText"/>
      </w:pPr>
      <w:r>
        <w:t xml:space="preserve">(คุณครูนิสาชล) ประสด้วย ตัวสะกดที่อยู่ในแม่กด คำต่อไปคำที่ 6 พราว เป็นคำอะไร</w:t>
      </w:r>
    </w:p>
    <w:p>
      <w:pPr>
        <w:pStyle w:val="BodyText"/>
      </w:pPr>
      <w:r>
        <w:t xml:space="preserve">(นักเรียน) เป็น</w:t>
      </w:r>
    </w:p>
    <w:p>
      <w:pPr>
        <w:pStyle w:val="BodyText"/>
      </w:pPr>
      <w:r>
        <w:t xml:space="preserve">(คุณครูนิสาชล) เป็น เมฆ เป็นคำอะไร</w:t>
      </w:r>
    </w:p>
    <w:p>
      <w:pPr>
        <w:pStyle w:val="BodyText"/>
      </w:pPr>
      <w:r>
        <w:t xml:space="preserve">(นักเรียน) คำตาย</w:t>
      </w:r>
    </w:p>
    <w:p>
      <w:pPr>
        <w:pStyle w:val="BodyText"/>
      </w:pPr>
      <w:r>
        <w:t xml:space="preserve">(คุณครูนิสาชล) เป็นคำ</w:t>
      </w:r>
    </w:p>
    <w:p>
      <w:pPr>
        <w:pStyle w:val="BodyText"/>
      </w:pPr>
      <w:r>
        <w:t xml:space="preserve">(นัตาย า</w:t>
      </w:r>
    </w:p>
    <w:p>
      <w:pPr>
        <w:pStyle w:val="BodyText"/>
      </w:pPr>
      <w:r>
        <w:t xml:space="preserve">(คุณครูนิสาชล) เป็นคำ ตาย เป็นคำตาย</w:t>
      </w:r>
    </w:p>
    <w:p>
      <w:pPr>
        <w:pStyle w:val="BodyText"/>
      </w:pPr>
      <w:r>
        <w:t xml:space="preserve">(นักเรียน) ฟัง</w:t>
      </w:r>
    </w:p>
    <w:p>
      <w:pPr>
        <w:pStyle w:val="BodyText"/>
      </w:pPr>
      <w:r>
        <w:t xml:space="preserve">(คุณครูนิสาชล) ฟังเป็นคำอะไร</w:t>
      </w:r>
    </w:p>
    <w:p>
      <w:pPr>
        <w:pStyle w:val="BodyText"/>
      </w:pPr>
      <w:r>
        <w:t xml:space="preserve">(นักเรียน) เป็นเป็นคำเป็นนะคะ เข้าใจใช่ไหม นักเรียนรต่อไปคำว่า</w:t>
      </w:r>
      <w:r>
        <w:t xml:space="preserve"> </w:t>
      </w:r>
      <w:r>
        <w:t xml:space="preserve">“</w:t>
      </w:r>
      <w:r>
        <w:t xml:space="preserve">นก</w:t>
      </w:r>
      <w:r>
        <w:t xml:space="preserve">”</w:t>
      </w:r>
    </w:p>
    <w:p>
      <w:pPr>
        <w:pStyle w:val="BodyText"/>
      </w:pPr>
      <w:r>
        <w:t xml:space="preserve">(นักเรียน) คำตาย</w:t>
      </w:r>
    </w:p>
    <w:p>
      <w:pPr>
        <w:pStyle w:val="BodyText"/>
      </w:pPr>
      <w:r>
        <w:t xml:space="preserve">(คุณครูนิสาชล) เป็นคำ ่</w:t>
      </w:r>
    </w:p>
    <w:p>
      <w:pPr>
        <w:pStyle w:val="BodyText"/>
      </w:pPr>
      <w:r>
        <w:t xml:space="preserve">(นักเรียน) ตาย เป้นคำ</w:t>
      </w:r>
    </w:p>
    <w:p>
      <w:pPr>
        <w:pStyle w:val="BodyText"/>
      </w:pPr>
      <w:r>
        <w:t xml:space="preserve">(นักเรียน) ตาย</w:t>
      </w:r>
    </w:p>
    <w:p>
      <w:pPr>
        <w:pStyle w:val="BodyText"/>
      </w:pPr>
      <w:r>
        <w:t xml:space="preserve">(คุณครูนิสาชล) คำว่า คน</w:t>
      </w:r>
    </w:p>
    <w:p>
      <w:pPr>
        <w:pStyle w:val="BodyText"/>
      </w:pPr>
      <w:r>
        <w:t xml:space="preserve">(นักเรียน) เป็น</w:t>
      </w:r>
    </w:p>
    <w:p>
      <w:pPr>
        <w:pStyle w:val="BodyText"/>
      </w:pPr>
      <w:r>
        <w:t xml:space="preserve">(คุณครูนิสาชล) คำเป็น คนเป็นคำเป็น ไหนใครยังไม่เข้าใจในเรื่องของคำเป็นคำตายบ้าง มีไหม ใครยังไม่เข้าใจ นักเรียนปลายทเข้าใจในเรื่องของคำเป็นคำตายแล้วใช่ไหม หนูเข้าใจแล้วนะ ครูไปต่อ คำถามชวนคิด นักเรียนลองอ่านให้คุณครูฟังหน่อย</w:t>
      </w:r>
    </w:p>
    <w:p>
      <w:pPr>
        <w:pStyle w:val="BodyText"/>
      </w:pPr>
      <w:r>
        <w:t xml:space="preserve">(นักเรียน) คำเป็นคำตายมีความเกี่ยวข้องกับการผันเสียงวรรณยุกต์หรือไม่ การผันเสียงวรรณยุกต์หรือไม่อย่างไร</w:t>
      </w:r>
    </w:p>
    <w:p>
      <w:pPr>
        <w:pStyle w:val="BodyText"/>
      </w:pPr>
      <w:r>
        <w:t xml:space="preserve">(คุณครูนิสาชล) ลองคิดสิ คำเป็นคำตายมันเกี่ยวข้องอย่างไรกับการผันวรรยุกต์ไหม หนูคิดว่าไง หนูคิดว่าอย่างไร คิดว่าอย่างไร หนูคิดว่าเกี่ยวข้องไหม เกี่ยวข้องไหม</w:t>
      </w:r>
    </w:p>
    <w:p>
      <w:pPr>
        <w:pStyle w:val="BodyText"/>
      </w:pPr>
      <w:r>
        <w:t xml:space="preserve">(นักเรียน) เกี่ยว</w:t>
      </w:r>
    </w:p>
    <w:p>
      <w:pPr>
        <w:pStyle w:val="BodyText"/>
      </w:pPr>
      <w:r>
        <w:t xml:space="preserve">(คุณครูนิสาชล) เกี่ยว เพราะว่าอะไร ตอนนี้ได้คำคอบหรือยัง ได้คำตอบไหมลูก ได้คำตอบไหม ได้คำตอบไหมคะ ได้คำตอบไหมคะ ถ้ายังไม่ได้คำตอบไม่เป็นไร เดี๋ยวเราไปเรียนก่อนดีไหม</w:t>
      </w:r>
    </w:p>
    <w:p>
      <w:pPr>
        <w:pStyle w:val="BodyText"/>
      </w:pPr>
      <w:r>
        <w:t xml:space="preserve">(นักเรียน) ดี</w:t>
      </w:r>
    </w:p>
    <w:p>
      <w:pPr>
        <w:pStyle w:val="BodyText"/>
      </w:pPr>
      <w:r>
        <w:t xml:space="preserve">(คุณครูนิสาชล) เดี๋ยวเราไปเรียนก่อน คำเป็นคำตายมีส่วนเกี่ยวข้องในการผันนะคะ การผันวรรณยุกต์หมายถึงอะไรลูก การผันวรรณยุกต์</w:t>
      </w:r>
    </w:p>
    <w:p>
      <w:pPr>
        <w:pStyle w:val="BodyText"/>
      </w:pPr>
      <w:r>
        <w:t xml:space="preserve">(นักเรียน) การออกเสียงพยัญชนะที่ใช้อักษรเสียงสระเดียวกัน แต่เสียงวรรณยุกต์เปลี่ยนไป เช่น สู้</w:t>
      </w:r>
    </w:p>
    <w:p>
      <w:pPr>
        <w:pStyle w:val="BodyText"/>
      </w:pPr>
      <w:r>
        <w:t xml:space="preserve">(คุณครูนิสาชล) นะคะ การผันวรรณยุกต์นะคะ ก็คือหมายถึงการออกเสียงพยางค์ที่ใช้พยัญชนะตัวเดียวกัน ตัวเดียวกันแล้วก็ แล้วก็แล้วก็อะไรนักเรียน เสียงสระใช่ไหม เดียวกัน เช่นคำว่า เช่นคำว่า เช่นคำว่าอะไร เห็นไหม พยัญชนะตัวเดียวกันไหม ตัวเดียวกัน</w:t>
      </w:r>
    </w:p>
    <w:p>
      <w:pPr>
        <w:pStyle w:val="BodyText"/>
      </w:pPr>
      <w:r>
        <w:t xml:space="preserve">(นักเรียน) ตัวเดียวกัน</w:t>
      </w:r>
    </w:p>
    <w:p>
      <w:pPr>
        <w:pStyle w:val="BodyText"/>
      </w:pPr>
      <w:r>
        <w:t xml:space="preserve">(คุณครูนิสาชล) แล้วเสียงเดียวกันไหม</w:t>
      </w:r>
    </w:p>
    <w:p>
      <w:pPr>
        <w:pStyle w:val="BodyText"/>
      </w:pPr>
      <w:r>
        <w:t xml:space="preserve">(นักเรียน) ไม่</w:t>
      </w:r>
    </w:p>
    <w:p>
      <w:pPr>
        <w:pStyle w:val="BodyText"/>
      </w:pPr>
      <w:r>
        <w:t xml:space="preserve">(คุณครูนิสาชล) เสียงเดียวกันไหม</w:t>
      </w:r>
    </w:p>
    <w:p>
      <w:pPr>
        <w:pStyle w:val="BodyText"/>
      </w:pPr>
      <w:r>
        <w:t xml:space="preserve">(นักเรียน) ไม่</w:t>
      </w:r>
    </w:p>
    <w:p>
      <w:pPr>
        <w:pStyle w:val="BodyText"/>
      </w:pPr>
      <w:r>
        <w:t xml:space="preserve">(คุณครูนิสาชล) ไม่ใช่ไหม เพราะเกิดจากอะไร การผันแล้วใช่ไหม เพราะเราถูกผันไปต่อไปนะคะ ต่อไปนะคะ ก่อนที่จะผันอักษรได้หรือผันวรรณยุกต์ได้นั้น เรื่องอะไรบ้าง คำเป็นคำตายเรื่องอะไรพวกนั้น เรื่องอะไรรู้ไหม พื้นเสียง นักเรียนรู้จักพื้นเสียงไหม รู้จักพื้นเสียงไหมเดี๋ยวเรามาเรียนกันนะคะ คำเป็น คำตาย ทวนอีก 1 รอบ ลักษณะเสียงเป็นอย่างไรข้อที่ 1 เสียงเป็นแม่ก. กา</w:t>
      </w:r>
    </w:p>
    <w:p>
      <w:pPr>
        <w:pStyle w:val="BodyText"/>
      </w:pPr>
      <w:r>
        <w:t xml:space="preserve">(คุณครูนิสาชล) 2</w:t>
      </w:r>
    </w:p>
    <w:p>
      <w:pPr>
        <w:pStyle w:val="BodyText"/>
      </w:pPr>
      <w:r>
        <w:t xml:space="preserve">(นักเรียน)</w:t>
      </w:r>
    </w:p>
    <w:p>
      <w:pPr>
        <w:pStyle w:val="BodyText"/>
      </w:pPr>
      <w:r>
        <w:t xml:space="preserve">(คุณครูนิสาชล) ประสมด้วยเสียง</w:t>
      </w:r>
    </w:p>
    <w:p>
      <w:pPr>
        <w:pStyle w:val="BodyText"/>
      </w:pPr>
      <w:r>
        <w:t xml:space="preserve">(นักเรียน) อำ ไอ ใอ เอา</w:t>
      </w:r>
    </w:p>
    <w:p>
      <w:pPr>
        <w:pStyle w:val="BodyText"/>
      </w:pPr>
      <w:r>
        <w:t xml:space="preserve">(คุณครูนิสาชล) เฉพาะ อำ ไอ ใอ เอา คำไหนที่เป็น อำ ไอ ใอ เอา ข้อที่ 3 ล่ะลูก</w:t>
      </w:r>
    </w:p>
    <w:p>
      <w:pPr>
        <w:pStyle w:val="BodyText"/>
      </w:pPr>
      <w:r>
        <w:t xml:space="preserve">(นักเรียน) อยู่ในมาตราแม่ กง กน กบ เกย เกอว</w:t>
      </w:r>
    </w:p>
    <w:p>
      <w:pPr>
        <w:pStyle w:val="BodyText"/>
      </w:pPr>
      <w:r>
        <w:t xml:space="preserve">(คุณครูนิสาชล) นะคะ ต่อไปคำตายล่ะ เป็นอย่างไร</w:t>
      </w:r>
    </w:p>
    <w:p>
      <w:pPr>
        <w:pStyle w:val="BodyText"/>
      </w:pPr>
      <w:r>
        <w:t xml:space="preserve">(คุณครูนิสาชล) ประสมด้วยสระเสียงสั้นในแม่ ก. กา ข้อที่ 2 ล่ะลูก</w:t>
      </w:r>
    </w:p>
    <w:p>
      <w:pPr>
        <w:pStyle w:val="BodyText"/>
      </w:pPr>
      <w:r>
        <w:t xml:space="preserve">(นักเรียน) ประสมในแม่ กด กบ</w:t>
      </w:r>
    </w:p>
    <w:p>
      <w:pPr>
        <w:pStyle w:val="BodyText"/>
      </w:pPr>
      <w:r>
        <w:t xml:space="preserve">(คุณครูนิสาชล) แม่กด แม่กบ แม่กเป็นคำ</w:t>
      </w:r>
    </w:p>
    <w:p>
      <w:pPr>
        <w:pStyle w:val="BodyText"/>
      </w:pPr>
      <w:r>
        <w:t xml:space="preserve">(นักเรียน) ตาย</w:t>
      </w:r>
    </w:p>
    <w:p>
      <w:pPr>
        <w:pStyle w:val="BodyText"/>
      </w:pPr>
      <w:r>
        <w:t xml:space="preserve">(คุณครูนิสาชล) เป็นคำตายทันทีนะคะ จำเทคนิคได้แล้วว่าคำไหนเป็นคำเป็น คำไหนเป็นคำตายใช่ไหมนะคะ ต่อไปอีก 1 เรื่องนะคะ พื้นเสียง พื้นเสียง หมายถึงพยางค์ที่ไม่มีรูปวรรณยุกต์ เช่น คอยดูนะ เช่นคำว่า</w:t>
      </w:r>
    </w:p>
    <w:p>
      <w:pPr>
        <w:pStyle w:val="BodyText"/>
      </w:pPr>
      <w:r>
        <w:t xml:space="preserve">(นักเรียนชาย) กา พื้นเสียงคือ … ครูบอกว่าพื้นเสียง หมายถึง พยางค์ที่ไม่มีรูปวรรณยุกต์ คำไหนเป็นทั้งเสียง</w:t>
      </w:r>
    </w:p>
    <w:p>
      <w:pPr>
        <w:pStyle w:val="BodyText"/>
      </w:pPr>
      <w:r>
        <w:t xml:space="preserve">(นักเรียน) กา กา คำว่า กา</w:t>
      </w:r>
    </w:p>
    <w:p>
      <w:pPr>
        <w:pStyle w:val="BodyText"/>
      </w:pPr>
      <w:r>
        <w:t xml:space="preserve">(นักเรียน) กา คือ พื้นเสียงคือพื้นเสียง ก่อนที่นักเรียนจะผันวรรณยุกต์ก่อนนะคะ รู้ว่าพื้นเสียงของคำนั้นน่ะ คือคำไหน เสียงอะไรใช่ไหม นะ ต่อไปนะคะ ต่อไป ทีนี้เรามาดูนะคะ อักษรกลางนะคะ เห็นไหม คำเป็น เรามาดูอักษรกลางก่อน อักษรกลางมีกี่ตัว มีอะไรบ้าง ไก่ จิก เด็ก ตาย เด็กตายบนปากโอ่ง ทีนี้เรามาดูคำเป้น พื้นเสียง เป็นเสียงอะไร เสียงสามัญ เช่นคำว่า กา กา กา ใช่ไหม เวลาผันนี่ อักษรที่เป็นคำเป็นนี่ จะผันได้ครบ 5 เสียงนะคะ คือเสียงอะไรบ้าง เสียงอะไรบ้างลูก ไม้เอก โท ตรีอักษรกลางที่เป็นคำเป็น พื้นเสียงคือเสียง เสียงเสียงสามัญ เวลาผัน ผันได้ครบทั้ง 5 เสียงนะคะ เช่น ดู เห็นไหมคะ ผัน ผันสิ ลองผัน</w:t>
      </w:r>
    </w:p>
    <w:p>
      <w:pPr>
        <w:pStyle w:val="BodyText"/>
      </w:pPr>
      <w:r>
        <w:t xml:space="preserve">(นักเรียน) กา ก่า ก้า ก๊า ก๋า</w:t>
      </w:r>
    </w:p>
    <w:p>
      <w:pPr>
        <w:pStyle w:val="BodyText"/>
      </w:pPr>
      <w:r>
        <w:t xml:space="preserve">(คุณครูนิสาชล) คำที่ 2</w:t>
      </w:r>
    </w:p>
    <w:p>
      <w:pPr>
        <w:pStyle w:val="BodyText"/>
      </w:pPr>
      <w:r>
        <w:t xml:space="preserve">(นักเรียนจา จ่า จ้า จ๊า จ๋า ตา ต่า ต้า ต๊า ต๋า</w:t>
      </w:r>
    </w:p>
    <w:p>
      <w:pPr>
        <w:pStyle w:val="BodyText"/>
      </w:pPr>
      <w:r>
        <w:t xml:space="preserve">(คุณครูนิสาชล) ดูนะ เดี๋ยวครูให้ทำงานกลุ่มนะ นักเรียนต้องจำให้ได้นะ ได้นะคะ อักษรกลางคำเป็น พื้นเสียงอะไลูก เป็นเสียงสามัญ เวลาผันผันได้ครบทั้ง 5 เสียงนะคะ ต่อไป ต่อไปนะ จำได้หรือยัง จำได้นะ ค่อย ๆ นะ นักเรียนต้องจำได้ ต่อไปนะคะ นักเรียน เรามาดูอักษรกลางกันนะคะ อักษรกลางคำตาย พื้นเสียงนะคะนักเรียน เช่น มีคำว่า กาด มีคำว่า ตะ มีคำว่า ตัก ต่างนะคะ เวลาผันจะผันได้ครบทั้ง 4 เสียง นั่นก็คือ เสียง เอก โทเสียงโท เสียงตรี แล้วก็เสียงจัตวานะคะ คำที่ 1 นะคะ กาด ก่ก๊าด ก๋าด ต่อไปคำที่ 2 นะคะนักเรียน ตะ ต่ะ ต้ะ ต๊ะ ต๋ะ นักเรียนคะ คำที่ผันด้วยวรรณยุกต์จัตวาจะไม่มีใช้ในภาษาไทยนั่นเองนะคะ ขอให้นักเรียนสังเกตให้ดีนะคะ นักเรียนดูนะคะ อักษรต่ำใช่ไหมคะ อักษรต่ำคำเป็น พื้นเสียงเป็นเสียงสามัญใช่ไหมนะคะ เวลาผัน ผันได้กี่เสียง</w:t>
      </w:r>
    </w:p>
    <w:p>
      <w:pPr>
        <w:pStyle w:val="BodyText"/>
      </w:pPr>
      <w:r>
        <w:t xml:space="preserve">(คุณครูนิสาชล) 3 เสียง มีเสียงอะไรบ้าง เสียงสามัญ เสียงโท แล้วก็เสียงตรีนะคะ เช่นคำว่า</w:t>
      </w:r>
    </w:p>
    <w:p>
      <w:pPr>
        <w:pStyle w:val="BodyText"/>
      </w:pPr>
      <w:r>
        <w:t xml:space="preserve">(นักเรียน) คา ค่า ค้าท้า</w:t>
      </w:r>
    </w:p>
    <w:p>
      <w:pPr>
        <w:pStyle w:val="BodyText"/>
      </w:pPr>
      <w:r>
        <w:t xml:space="preserve">(คุณครูนิสาชล) ต่อไป ท้า</w:t>
      </w:r>
    </w:p>
    <w:p>
      <w:pPr>
        <w:pStyle w:val="BodyText"/>
      </w:pPr>
      <w:r>
        <w:t xml:space="preserve">(คุณครูนิสาชล) ต่อไป</w:t>
      </w:r>
    </w:p>
    <w:p>
      <w:pPr>
        <w:pStyle w:val="BodyText"/>
      </w:pPr>
      <w:r>
        <w:t xml:space="preserve">(คเค้า</w:t>
      </w:r>
    </w:p>
    <w:p>
      <w:pPr>
        <w:pStyle w:val="BodyText"/>
      </w:pPr>
      <w:r>
        <w:t xml:space="preserve">(คุณครูนิสาชล) อักษรต่ำ คำเป็นผันได้กี่เสียงทบทวนมีเสียงอะไรบ้าง</w:t>
      </w:r>
    </w:p>
    <w:p>
      <w:pPr>
        <w:pStyle w:val="BodyText"/>
      </w:pPr>
      <w:r>
        <w:t xml:space="preserve">(นักเรียน) เสียงสามัญ เสียงโท เสียงตรี</w:t>
      </w:r>
    </w:p>
    <w:p>
      <w:pPr>
        <w:pStyle w:val="BodyText"/>
      </w:pPr>
      <w:r>
        <w:t xml:space="preserve">(คุณครูนิสาชล) นะคะ ต่อไปนะคะนักเรียน เรามาดูอักษรต่ำกันนะคะ อักษรต่ำคำตายนะคะ สระเสียงสั้นนะคะ พื้นเสียงเป็นเสียงอะไรคะนักเรียน เสียงตรี คะ แล้วก็คำว่า นะ นะคะ เวลาผันจะผันได้ 3 เสียงนะคะ นั่นก็คือ เสียงตรี แต่รูปวรรณยุกต์เอกแล้วก็สุดท้ายเรามาผันเสียงที่ 1 กันนะคะ นะคะ เวลาผัน ผันว่า คะ ค่ะ ค๋ะ คำว่า</w:t>
      </w:r>
      <w:r>
        <w:t xml:space="preserve"> </w:t>
      </w:r>
      <w:r>
        <w:t xml:space="preserve">“</w:t>
      </w:r>
      <w:r>
        <w:t xml:space="preserve">นะ</w:t>
      </w:r>
      <w:r>
        <w:t xml:space="preserve">”</w:t>
      </w:r>
      <w:r>
        <w:t xml:space="preserve"> </w:t>
      </w:r>
      <w:r>
        <w:t xml:space="preserve">นะคะ เราผันว่า น่ะ นะ ต่อไปเรามาดูอักษรต่ำนะคะ เรามาดูอักษรต่ำนะคะ เป็นสระเสียงยาวนะคะ พื้นเสียงจะเป็นเสียงโทนะคะ มีคำว่าอะไรบ้างนักเรียน มาก มีคำว่า เชิต เชิด แล้วก็คำว่า โนต เวลาจะผันได้ 3 เสียง ก็คือเสียงโทนะคะ เสียงตรีนะคะ แต่รูปวรรณยุกต์โท และเสียงจัตวานั่นเอง ทีนี้ เรามาผันเสียงกันนะคะ คำที่ 1 คำว่ามากนะคะ เวลามาก ม้าก ม๋าก คำที่ 2 นะคะ เชิต เชิ้ต เชิ๋ต นะคะ และคำที่ 3 ค่ะ นักเรียน คำว่า "โนต โน้ต โน๋ต นะคะ นักเรนทรต่อไปนักเรียนดู ต่อไปอักษรสูง</w:t>
      </w:r>
    </w:p>
    <w:p>
      <w:pPr>
        <w:pStyle w:val="BodyText"/>
      </w:pPr>
      <w:r>
        <w:t xml:space="preserve">(นักเรียน) สูง</w:t>
      </w:r>
    </w:p>
    <w:p>
      <w:pPr>
        <w:pStyle w:val="BodyText"/>
      </w:pPr>
      <w:r>
        <w:t xml:space="preserve">(คุณครูนิสาชล) อักษรสูงที่เป็นคำเป็น พื้นเสียงเป็นเสียง พื้นเสียงเป็นเสียงจัตวาจัตวา เช่นคำว่า ๆ คำว่า ขอ คำว่า</w:t>
      </w:r>
    </w:p>
    <w:p>
      <w:pPr>
        <w:pStyle w:val="BodyText"/>
      </w:pPr>
      <w:r>
        <w:t xml:space="preserve">(นักเรียน) หู</w:t>
      </w:r>
    </w:p>
    <w:p>
      <w:pPr>
        <w:pStyle w:val="BodyText"/>
      </w:pPr>
      <w:r>
        <w:t xml:space="preserve">(คุณครูนิสาชล) คำว่า หู คำว่า หู่ เวลาผัน ผันได้กี่เสียงลูก คือเสียง เอก เสียงโท เสียงจัตวานะคะ อย่างเช่น คำว่า ขอ ข่อ ข้อ คำว่า หู หู่ หู้ สู สู่ สู้ เห็นไหม อันนี้คืออักษรสูง คำ</w:t>
      </w:r>
    </w:p>
    <w:p>
      <w:pPr>
        <w:pStyle w:val="BodyText"/>
      </w:pPr>
      <w:r>
        <w:t xml:space="preserve">(นักเรียน) เป็น</w:t>
      </w:r>
    </w:p>
    <w:p>
      <w:pPr>
        <w:pStyle w:val="BodyText"/>
      </w:pPr>
      <w:r>
        <w:t xml:space="preserve">(คุณครูนิสาชล) เป็น ผันได้กี่เสียงพื้นเสียงเป็นเสียง</w:t>
      </w:r>
    </w:p>
    <w:p>
      <w:pPr>
        <w:pStyle w:val="BodyText"/>
      </w:pPr>
      <w:r>
        <w:t xml:space="preserve">(นักเรียน) จัตวา</w:t>
      </w:r>
    </w:p>
    <w:p>
      <w:pPr>
        <w:pStyle w:val="BodyText"/>
      </w:pPr>
      <w:r>
        <w:t xml:space="preserve">(คุณครูนิสาชล) พื้นเสียงเป็นเสียง</w:t>
      </w:r>
    </w:p>
    <w:p>
      <w:pPr>
        <w:pStyle w:val="BodyText"/>
      </w:pPr>
      <w:r>
        <w:t xml:space="preserve">(นักเรียน) จัตานักเรียน เรามาดูอักษรสูงนะคะ นะคะ พื้นเสียงเป็นเสียงเอกนะคะ เช่นคำว่า</w:t>
      </w:r>
      <w:r>
        <w:t xml:space="preserve"> </w:t>
      </w:r>
      <w:r>
        <w:t xml:space="preserve">“</w:t>
      </w:r>
      <w:r>
        <w:t xml:space="preserve">สด</w:t>
      </w:r>
      <w:r>
        <w:t xml:space="preserve">”</w:t>
      </w:r>
      <w:r>
        <w:t xml:space="preserve"> </w:t>
      </w:r>
      <w:r>
        <w:t xml:space="preserve">คำว่า ขดนะคะ เวลาผัน ผันได้ 2 เสียง นั่นคือ เสียงเอและเสียงโทนะคะ เสียงโทใส่รูปวรรณยุกต์โท ก็เป็นเสียงโทนะคะ สดนะคะ เวลาผันนะคะ ก็เป็น สด สส้ด นะคะ คำที่ 2 คำว่า</w:t>
      </w:r>
      <w:r>
        <w:t xml:space="preserve"> </w:t>
      </w:r>
      <w:r>
        <w:t xml:space="preserve">“</w:t>
      </w:r>
      <w:r>
        <w:t xml:space="preserve">ขด</w:t>
      </w:r>
      <w:r>
        <w:t xml:space="preserve">”</w:t>
      </w:r>
      <w:r>
        <w:t xml:space="preserve"> </w:t>
      </w:r>
      <w:r>
        <w:t xml:space="preserve">นะคะ ก็ กับข้ดนะคะ ต่อไปนะคะนักเรียน เรามาดูกันนะคะ อักษรกลางนะคะ อักษรกลางคำเป็นนะคะ ผันได้กี่เสียงนะคะนักเรียน ผันได้ 5 เสียงนะคะ มีเสียงอะไรบ้าง เสียงเอก เสียงโเสียงตรีแล้วก็เสียงจัตวานะคะ อักษรกลางคำตายผันได้กี่เสียงคะ 4 เสียงนะคะ มีเสียงเอก เสียงโท แล้วก็เสียงจัตวานะคะ ต่อไปเรามาดูอักษรสูงนะคะ อักษรสูงนี่เป็นคำเป็นนะคะ ผันได้ 3 เสียงนะคะ มีเสียงเดอก เสียงโท เสียงจัตวานะคะ อักษรสูงคำตายนะคะ ผันได้ 2 เสียงนะคะ มีเสียงเอกแล้วก็เสียงโทนะคะ ต่อไปเรามาดูอักษรต่ำคำเป็น ผันได้ 3 เสียงนะคะ มีเสียงสามัญ เสียงโท แล้วก็เสียงตรีนะคะ แล้วก็อักษรต่ำคำตายนะคะ ผันได้ 3 เสียงนะคะ มีเสียงโท เสียงตรีแล้วก็เสียงจัตวานะคะ สุดท้ายค่ะนักเรียน อักษรต่ำคำตายเสียงยาวนะคะ ผันได้ 3 เสียงเหมือนกัน เสียงโทเสียงตรีแล้วก็เสียงจัตวานั่นเองนะคะ ให้นักเรียนศึกษานะคะ แล้วก็ให้นักเรียนลองฝึกผันวรรณยุกต์ด้วยตนเองนะคะ นักเรียนต่อไปเป็นกิจกเป็นกิจกรรมกลุ่มนะคะ ให้นักเรียนศึกษาใบความรู้นะคะ คุณครูได้แจกใบความรู้ให้นักเรียนแล้ว อยู่บนโต๊ะนะคะ ให้นักเรียนนี่สรุปเรื่องการผันวรรณยุกต์นะคะ อักษรสูง อักษรกลาง อักษรต่ำ ผันได้กี่เสียงนะคะ นักเรียนแยกออกแบบที่เราเรียนเมื่อสักครู่ เข้าใจไหม เดีั๋ยวให้ครูวิชุดานะคะ แจกกระดาษกลุ่มละ 1 แผ่นนะคะ ให้กลุ่มละ 1 แผ่นนะคะ ให้นักเรียนช่วยกันนะคะ ช่วยกันระดมความคิด อักษรสูง อักษรกลาง อักษรต่ำ คำเป็นคำตายนี่ ผันได้กี่เสียง ยกตัวอย่างด้วย เริ่มได้ นักเรียนหันหน้าเข้าหากันเร็ว ช่วยกันนะ ช่วยกันในกลุ่ม ช่วยกัน ช่วยกัน เขยิบเข้ามา ช่วยกันคิด กลางคำเป็นผันได้กี่เสียง มีเสียงอะไรบ้าง นักเรียนจะทำเป็น mine mapก็ได้นะ แผนผังความคิดนะคะ แต่ให้เข้าใจมากที่สุด หนูอธิบายก่อนสิลูก อธิบายได้ ได้ค่ะ นักเรียนปลายทางของคุณครูนักเรียนทำได้ไหม นักเรียนเข้ากลุ่มนะคะ แล้วก็ช่วยกันระดมความคิด อักษรกลางอักษรต่ำนี่มีวิธีการผันอย่างไรบ้าง อักษรสูง ถ้าเป็นพื้นเสียงเสียงอะไรพื้นเสียงเป็นเสียงอะไรลูก อักษรอะไรนี่ อักษรสูงใช่ไหม พื้นเสียงอักษรสูงเป็นเสียงอะไร อันนี้ผันได้กี่เสียง หนูแก้ยัง ตรงนี้เป็นอย่างไรบ้างลูก ผันได้ไหม ได้นะ ดีมาก เก่งมาก เดี๋ยวออกมานำเสนอกลุ่มนี้เป็นอย่างไรบ้าง เป็นตารางเลยใช่ไหม นักเรียนช่วยกันระดมความคิดนะ คิดออกมา จากที่เราได้เรียนไป อักษรสูง อักษรสูง อักษรกลาง อักษรต่ำ เราต้องถ้าเรารู้พื้นเสียงเราจะผันต่อได้ เพราะฉะนั้นนักเรียนต้องก็มันมาซะหมดหมดเลย ได้กี่คำแล้ว ซะ ซ่ะ ซ้ะ หนูต้องอธิบายด้วย ยกตัวอย่างด้วยนะ นักเรียนต้องอธิบายแล้วก็ยกตัวอย่างด้วยนะคะ ครูให้นักเรียนทำใบงานแค่ 10 นาทีนะ นี้ 10 นาทีนะ ครูให้นักเรียนทำกิจกรรมกลุ่มตรงนี้ นักเรียนทำได้ไหมเอ่ย ทำได้ไหม นักเรียนนักเรียน นักเรียนเข้าใจไหมคะ ทำได้ใช่ไหมเอ่ย อักษรสูง พื้นเสียง เป็นเสียงอะไร อักษรสูง คำเป็น</w:t>
      </w:r>
    </w:p>
    <w:p>
      <w:pPr>
        <w:pStyle w:val="BodyText"/>
      </w:pPr>
      <w:r>
        <w:t xml:space="preserve">(นักเรียน) จัตวา</w:t>
      </w:r>
    </w:p>
    <w:p>
      <w:pPr>
        <w:pStyle w:val="BodyText"/>
      </w:pPr>
      <w:r>
        <w:t xml:space="preserve">(คุณครูนิสาชล) ผันได้กี่เสียง</w:t>
      </w:r>
    </w:p>
    <w:p>
      <w:pPr>
        <w:pStyle w:val="BodyText"/>
      </w:pPr>
      <w:r>
        <w:t xml:space="preserve">(นักเรียน) 3 เสียง</w:t>
      </w:r>
    </w:p>
    <w:p>
      <w:pPr>
        <w:pStyle w:val="BodyText"/>
      </w:pPr>
      <w:r>
        <w:t xml:space="preserve">(คุณครูนิสาชล) ผันได้ 3 เสียงนะคะ นักเรียนช่วยกัน นักเรียนช่วยกันนะคะ นำเสนอ เดี๋ยวออกมานำเสนอด้วย เสร็จแล้วบ้าง ช่วยกันระดมความคิดนะคะ นักเรียนแต่ละกลุ่มช่วยกันนะ อันนี้ทำอะไร นักเรียนเหลือเวลาอีก 5 นาทีนะ ไหนเป็นอย่างไรบ้างทำได้ไหมเอ่ย ด้วย นักเรียนไหนกลุ่มไหนเสร็จแล้วบ้างลูก นักเรียนกลุ่มไหนเสร็จแล้วบ้าง กลุ่มนี้นักเรียนชายเสร็จหรือยังคะ ใกล้เสร็จแล้ว กลุ่มนี้เป็นอย่างไรบ้างลูก กลุ่มนี้เป็นอย่างไรบ้าง เสร็จหรือยังไหน กลุ่มไหนเสร็จแล้วบ้าง กลุ่มไหนเสร็จแล้วบ้างเอ่ย หมดเวลาทำแล้ว กลุ่มไหนยังไม่เสร็จอีกบ้างลูก ใครยังไม่เสร็จอีกบ้าง ไม่เสร็จ กลุ่มไหนยังไม่เสร็จหมดแล้วนะ กลุ่มที่ 1 เสร็จหรือยัง เรียบร้อย กลุ่มที่ 2 กลุ่มที่ 2 เสร็จหรือยัง นักเรียนต้นทางบางกลุ่มเสร็จแล้วนักเรียนปลายทางของคุณครูล่ะคะ เสร็จหรือยัง นักเรียนเข้าใจมากน้อยแค่ไหน รบกวนคุณครูที่อยู่ปลายทางช่วยอธิบายเพิ่มเติมให้คุณครูไหนกลุ่มไหนยังไม่เสร็จอีก ไหนกลุ่มไหนเสร็จแล้วบนักเรียนจะหมดเวลาแล้วนะคะ นักเรียนวางปากกาลูก นักเรียนวางปากกา วางปวางปากกาลง หมดเวลาทำแล้ว หมดเวลาทำแล้ว หันหน้ามาหาคุณครู นักเรียน นักเรียนต้องกลับไปทบทวนนะคะ เรื่องนี้ นักเรียนต้องกลับไปทบเรื่องนี้อีก 1 รอบนะคะ กลับไปทบทวนว่าอักษรสู่งคำเป็นอักษรสูงคำตาย เป็นเสียงอะไร แล้วผันได้กี่ดสียง อักษรกลางคำเป็น คำตาย พื้นเสียงเป็นเสียงอะไร ผันได้กี่เสียงนะคะ อะไรบ้าง แล้วก็อักษรต่ำใช่ไหม ใช่ไหม พื้นเสียงเป็นเสียงอะไร แล้วผันได้กี่เสียงใช่ไหมคะ ต่อไปนี่ให้นักเรียนทำใบงาน มีใบงานอยู่ แต่วันนี้เวลาหมดแล้วนะคะ เดี๋ยวรบกวนคุณครูวิชุดานะคะ นักเรียนทำใบงานเรื่องการผันวรรณยุกต์ อันนี้คือลักษณะใบงานที่นักเรียนจะต้องทำนะคะ วันนี้ม ีการบ้านนะ ให้นักเรียนนักเรียนดูนะ นักเรียนดูนะคะ ใบงานนี้นะคะ ตอนที่ 1 ให้นักเรพิจารณาดูนะ คำต่อไปนี้มีเสียงวรรณยุกต์ใด เพราะเหตุใด ดูตัวอย่างนะคะ ว่า คำว่า</w:t>
      </w:r>
    </w:p>
    <w:p>
      <w:pPr>
        <w:pStyle w:val="BodyText"/>
      </w:pPr>
      <w:r>
        <w:t xml:space="preserve">(นักเรียน) แก้ว</w:t>
      </w:r>
    </w:p>
    <w:p>
      <w:pPr>
        <w:pStyle w:val="BodyText"/>
      </w:pPr>
      <w:r>
        <w:t xml:space="preserve">(คุณครูนิสาชล) แก้ว มีเสียงรูปวรรณยุกต์อะไร รูปวรรณยุกต์อะไร</w:t>
      </w:r>
    </w:p>
    <w:p>
      <w:pPr>
        <w:pStyle w:val="BodyText"/>
      </w:pPr>
      <w:r>
        <w:t xml:space="preserve">(นักเรียน) โท</w:t>
      </w:r>
    </w:p>
    <w:p>
      <w:pPr>
        <w:pStyle w:val="BodyText"/>
      </w:pPr>
      <w:r>
        <w:t xml:space="preserve">(คุณครูนิสาชล) เสียง ไหนลองผันสิ ลองผันสิ</w:t>
      </w:r>
    </w:p>
    <w:p>
      <w:pPr>
        <w:pStyle w:val="BodyText"/>
      </w:pPr>
      <w:r>
        <w:t xml:space="preserve">(นักเรียน) แกว แก่ว แก้ว ใช่ไหม มีเสียงวรรณยุกต์โท รูปก็โทเหมือนกัน เพราะอะไร เพราะเป็นอักษร</w:t>
      </w:r>
    </w:p>
    <w:p>
      <w:pPr>
        <w:pStyle w:val="BodyText"/>
      </w:pPr>
      <w:r>
        <w:t xml:space="preserve">(นักเรียน) ต่ำ กลาง</w:t>
      </w:r>
    </w:p>
    <w:p>
      <w:pPr>
        <w:pStyle w:val="BodyText"/>
      </w:pPr>
      <w:r>
        <w:t xml:space="preserve">(คุณครูนิสาชล) กลางกลาง รูปวรรณยุกต์ตรงกับเสียง ให้นักเรียนทำแบบนี้เลยตัวอย่างเห็นไหมคะ คำว่า คำว่า พร้อม ใช่ไหม พร้อมมีเสียงวรรณยุกต์อะไร ตรี แต่รูปเป็นรูปรูปวรรณยุกต์อะไร เป็นอักษรอะไรนะคะ เข้าใจไหมคะ เข้าใจหรือยัง ต่อไปนะคะ กลับไปทำเป็นการบ้านนะ มี 2 ตอน คุณครูมีตัวอย่างให้นักเรียนดูนะคะ ชั่วโมงนี้เป็นอย่างไรบ้าง นักเรียนยังไม่เข้าใจนะคะ นักเรียนยังไม่เข้าใจดี นักเรียนต้องกลับไปทบทวนแล้วก็ให้นักเรียนนี่สรุป สรุปใส่สมุดด้วยนะคะ ว่าอักษรว่าอักษรสูง อักษรกลาง อักษรต่ำ พื้นเสียงเป็นเสียงอะไร คำเป็นคำตาย พื้นเสียงเป็นเสียงอะไร ผันได้กี่เสียง และเสียงอะไรบ้างนักเรียนลองยกคำขึ้นมาแล้วเป็นอักษรอะไรนะคะ เข้าใจไหม วันนี้กลับ วันนี้คุณครูมีการบ้านนะนะคะ ให้นักเรียนกลับไปทำที่บ้าน</w:t>
      </w:r>
    </w:p>
    <w:p>
      <w:pPr>
        <w:pStyle w:val="BodyText"/>
      </w:pPr>
      <w:r>
        <w:t xml:space="preserve">(นักเรียน) มีใบงาน</w:t>
      </w:r>
    </w:p>
    <w:p>
      <w:pPr>
        <w:pStyle w:val="BodyText"/>
      </w:pPr>
      <w:r>
        <w:t xml:space="preserve">(คุณครูนิสาชล) มีใบงาน แล้วก็ใบสรุปทบทวนความรู้ คุณครูฝากไว้ด้วยนะคะ สำหรับชั่วโมงนี้ฝากไว้เท่ค่ะนักเรียน</w:t>
      </w:r>
    </w:p>
    <w:p>
      <w:pPr>
        <w:pStyle w:val="BodyText"/>
      </w:pPr>
      <w:r>
        <w:t xml:space="preserve">(นักเรียน)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๑๒ การผันวรรณยุกต์ 29 มิ.ย. 64 (มีใบงานและใบความรู้)</dc:title>
  <dc:creator/>
  <cp:keywords/>
  <dcterms:created xsi:type="dcterms:W3CDTF">2022-05-09T16:31:37Z</dcterms:created>
  <dcterms:modified xsi:type="dcterms:W3CDTF">2022-05-09T16: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14.00 น.</vt:lpwstr>
  </property>
  <property fmtid="{D5CDD505-2E9C-101B-9397-08002B2CF9AE}" pid="3" name="subtitle">
    <vt:lpwstr/>
  </property>
</Properties>
</file>